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BB259" w14:textId="77777777" w:rsidR="007C0E32" w:rsidRPr="007074BA" w:rsidRDefault="007C0E32" w:rsidP="007C0E32">
      <w:pPr>
        <w:bidi w:val="0"/>
        <w:rPr>
          <w:rFonts w:asciiTheme="minorHAnsi" w:hAnsiTheme="minorHAnsi" w:cstheme="minorHAnsi"/>
          <w:sz w:val="24"/>
          <w:szCs w:val="24"/>
          <w:rtl/>
        </w:rPr>
      </w:pPr>
    </w:p>
    <w:p w14:paraId="1325E291" w14:textId="77777777" w:rsidR="007C0E32" w:rsidRPr="007074BA" w:rsidRDefault="007C0E32" w:rsidP="007C0E32">
      <w:pPr>
        <w:bidi w:val="0"/>
        <w:rPr>
          <w:rFonts w:asciiTheme="minorHAnsi" w:hAnsiTheme="minorHAnsi" w:cstheme="minorHAnsi"/>
          <w:sz w:val="24"/>
          <w:szCs w:val="24"/>
        </w:rPr>
      </w:pPr>
    </w:p>
    <w:p w14:paraId="2F718D2C" w14:textId="77777777" w:rsidR="007C0E32" w:rsidRPr="007074BA" w:rsidRDefault="007C0E32" w:rsidP="007C0E32">
      <w:pPr>
        <w:bidi w:val="0"/>
        <w:rPr>
          <w:rFonts w:asciiTheme="minorHAnsi" w:hAnsiTheme="minorHAnsi" w:cstheme="minorHAnsi"/>
          <w:sz w:val="24"/>
          <w:szCs w:val="24"/>
        </w:rPr>
      </w:pPr>
    </w:p>
    <w:p w14:paraId="3241A92D" w14:textId="000B47C4" w:rsidR="007C0E32" w:rsidRDefault="007C0E32" w:rsidP="007C0E32">
      <w:pPr>
        <w:bidi w:val="0"/>
        <w:ind w:left="2160" w:firstLine="720"/>
        <w:rPr>
          <w:rFonts w:ascii="Segoe UI" w:hAnsi="Segoe UI" w:cs="Segoe UI"/>
          <w:b/>
          <w:bCs/>
          <w:color w:val="000000"/>
          <w:sz w:val="28"/>
          <w:szCs w:val="28"/>
        </w:rPr>
      </w:pPr>
      <w:r>
        <w:rPr>
          <w:rFonts w:ascii="Segoe UI" w:hAnsi="Segoe UI" w:cs="Segoe UI"/>
          <w:b/>
          <w:bCs/>
          <w:color w:val="000000"/>
          <w:sz w:val="28"/>
          <w:szCs w:val="28"/>
        </w:rPr>
        <w:t>IT Fixed Asset Transfer Form</w:t>
      </w:r>
    </w:p>
    <w:p w14:paraId="1C03F52C" w14:textId="77777777" w:rsidR="007C0E32" w:rsidRDefault="007C0E32" w:rsidP="007C0E32">
      <w:pPr>
        <w:bidi w:val="0"/>
        <w:ind w:left="2160" w:firstLine="720"/>
        <w:rPr>
          <w:rFonts w:ascii="Segoe UI" w:hAnsi="Segoe UI" w:cs="Segoe UI"/>
        </w:rPr>
      </w:pPr>
    </w:p>
    <w:p w14:paraId="5EE159F2" w14:textId="5AEE8B8F" w:rsidR="007C0E32" w:rsidRPr="00003F5A" w:rsidRDefault="007C0E32" w:rsidP="007C0E32">
      <w:pPr>
        <w:bidi w:val="0"/>
        <w:rPr>
          <w:rFonts w:ascii="Segoe UI" w:hAnsi="Segoe UI" w:cs="Segoe UI"/>
          <w:sz w:val="18"/>
          <w:szCs w:val="18"/>
        </w:rPr>
      </w:pPr>
      <w:r w:rsidRPr="00003F5A">
        <w:rPr>
          <w:rFonts w:ascii="Segoe UI" w:hAnsi="Segoe UI" w:cs="Segoe UI"/>
          <w:sz w:val="18"/>
          <w:szCs w:val="18"/>
        </w:rPr>
        <w:t xml:space="preserve">Date: </w:t>
      </w:r>
      <w:r w:rsidRPr="00003F5A">
        <w:rPr>
          <w:rFonts w:ascii="Segoe UI" w:hAnsi="Segoe UI" w:cs="Segoe UI"/>
          <w:sz w:val="18"/>
          <w:szCs w:val="18"/>
        </w:rPr>
        <w:fldChar w:fldCharType="begin"/>
      </w:r>
      <w:r w:rsidRPr="00003F5A">
        <w:rPr>
          <w:rFonts w:ascii="Segoe UI" w:hAnsi="Segoe UI" w:cs="Segoe UI"/>
          <w:sz w:val="18"/>
          <w:szCs w:val="18"/>
        </w:rPr>
        <w:instrText xml:space="preserve"> DATE \@ "dddd, MMMM d, yyyy" </w:instrText>
      </w:r>
      <w:r w:rsidRPr="00003F5A">
        <w:rPr>
          <w:rFonts w:ascii="Segoe UI" w:hAnsi="Segoe UI" w:cs="Segoe UI"/>
          <w:sz w:val="18"/>
          <w:szCs w:val="18"/>
        </w:rPr>
        <w:fldChar w:fldCharType="separate"/>
      </w:r>
      <w:r w:rsidR="00C27C4C">
        <w:rPr>
          <w:rFonts w:ascii="Segoe UI" w:hAnsi="Segoe UI" w:cs="Segoe UI"/>
          <w:noProof/>
          <w:sz w:val="18"/>
          <w:szCs w:val="18"/>
        </w:rPr>
        <w:t>Tuesday, September 26, 2023</w:t>
      </w:r>
      <w:r w:rsidRPr="00003F5A">
        <w:rPr>
          <w:rFonts w:ascii="Segoe UI" w:hAnsi="Segoe UI" w:cs="Segoe UI"/>
          <w:sz w:val="18"/>
          <w:szCs w:val="18"/>
        </w:rPr>
        <w:fldChar w:fldCharType="end"/>
      </w:r>
    </w:p>
    <w:p w14:paraId="0D83AC56" w14:textId="0F7714D2" w:rsidR="007C0E32" w:rsidRPr="00003F5A" w:rsidRDefault="007C0E32" w:rsidP="007C0E32">
      <w:pPr>
        <w:bidi w:val="0"/>
        <w:rPr>
          <w:rFonts w:ascii="Segoe UI" w:hAnsi="Segoe UI" w:cs="Segoe UI"/>
          <w:sz w:val="18"/>
          <w:szCs w:val="18"/>
        </w:rPr>
      </w:pPr>
    </w:p>
    <w:tbl>
      <w:tblPr>
        <w:tblStyle w:val="GridTable4-Accent1"/>
        <w:tblW w:w="10485" w:type="dxa"/>
        <w:tblLook w:val="06A0" w:firstRow="1" w:lastRow="0" w:firstColumn="1" w:lastColumn="0" w:noHBand="1" w:noVBand="1"/>
      </w:tblPr>
      <w:tblGrid>
        <w:gridCol w:w="562"/>
        <w:gridCol w:w="1468"/>
        <w:gridCol w:w="1639"/>
        <w:gridCol w:w="2266"/>
        <w:gridCol w:w="4550"/>
      </w:tblGrid>
      <w:tr w:rsidR="007C0E32" w:rsidRPr="00003F5A" w14:paraId="4C588EBA" w14:textId="77777777" w:rsidTr="00BF1DCE">
        <w:trPr>
          <w:gridAfter w:val="3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8455" w:type="dxa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0" w:type="dxa"/>
            <w:gridSpan w:val="2"/>
          </w:tcPr>
          <w:p w14:paraId="6B5BB2A3" w14:textId="4E109C18" w:rsidR="007C0E32" w:rsidRPr="00003F5A" w:rsidRDefault="007C0E32" w:rsidP="007C0E32">
            <w:pPr>
              <w:bidi w:val="0"/>
              <w:rPr>
                <w:rFonts w:ascii="Segoe UI" w:hAnsi="Segoe UI" w:cs="Segoe UI"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sz w:val="18"/>
                <w:szCs w:val="18"/>
              </w:rPr>
              <w:t>Fixed Asset Details</w:t>
            </w:r>
          </w:p>
        </w:tc>
      </w:tr>
      <w:tr w:rsidR="00AF4149" w:rsidRPr="00003F5A" w14:paraId="50C683EE" w14:textId="6F2A8989" w:rsidTr="003761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5" w:type="dxa"/>
            <w:gridSpan w:val="5"/>
          </w:tcPr>
          <w:p w14:paraId="4DEB3DB0" w14:textId="4D7D9EA7" w:rsidR="00AF4149" w:rsidRPr="00003F5A" w:rsidRDefault="00AF4149" w:rsidP="007C0E32">
            <w:pPr>
              <w:bidi w:val="0"/>
              <w:rPr>
                <w:rFonts w:ascii="Segoe UI" w:hAnsi="Segoe UI" w:cs="Segoe UI"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sz w:val="18"/>
                <w:szCs w:val="18"/>
              </w:rPr>
              <w:t xml:space="preserve">Fixed asset type: </w:t>
            </w:r>
          </w:p>
        </w:tc>
      </w:tr>
      <w:tr w:rsidR="00AF4149" w:rsidRPr="00003F5A" w14:paraId="1232CC3C" w14:textId="77777777" w:rsidTr="005431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76248349" w14:textId="77777777" w:rsidR="00AF4149" w:rsidRPr="00003F5A" w:rsidRDefault="00AF4149" w:rsidP="00AF4149">
            <w:pPr>
              <w:bidi w:val="0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5373" w:type="dxa"/>
            <w:gridSpan w:val="3"/>
          </w:tcPr>
          <w:p w14:paraId="71CD8E76" w14:textId="571C3EF7" w:rsidR="00AF4149" w:rsidRPr="00003F5A" w:rsidRDefault="00F014E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  <w:r w:rsidRPr="004D7609">
              <w:rPr>
                <w:rFonts w:ascii="Segoe UI" w:hAnsi="Segoe UI" w:cs="Segoe UI"/>
                <w:sz w:val="18"/>
                <w:szCs w:val="18"/>
              </w:rPr>
              <w:sym w:font="Wingdings" w:char="F06F"/>
            </w:r>
            <w:r w:rsidR="00AF4149" w:rsidRPr="00F014E9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="00AF4149" w:rsidRPr="00F014E9">
              <w:rPr>
                <w:rFonts w:ascii="Segoe UI" w:hAnsi="Segoe UI" w:cs="Segoe UI"/>
                <w:b/>
                <w:bCs/>
                <w:sz w:val="18"/>
                <w:szCs w:val="18"/>
              </w:rPr>
              <w:t>Hardware</w:t>
            </w:r>
          </w:p>
        </w:tc>
        <w:tc>
          <w:tcPr>
            <w:tcW w:w="4550" w:type="dxa"/>
          </w:tcPr>
          <w:p w14:paraId="75DF4A50" w14:textId="7508D9F1" w:rsidR="00AF4149" w:rsidRPr="00003F5A" w:rsidRDefault="00AF414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sz w:val="18"/>
                <w:szCs w:val="18"/>
              </w:rPr>
              <w:sym w:font="Wingdings" w:char="F06F"/>
            </w:r>
            <w:r w:rsidRPr="00003F5A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F014E9">
              <w:rPr>
                <w:rFonts w:ascii="Segoe UI" w:hAnsi="Segoe UI" w:cs="Segoe UI"/>
                <w:b/>
                <w:bCs/>
                <w:sz w:val="18"/>
                <w:szCs w:val="18"/>
              </w:rPr>
              <w:t>Software</w:t>
            </w:r>
          </w:p>
        </w:tc>
      </w:tr>
      <w:tr w:rsidR="00AF4149" w:rsidRPr="00003F5A" w14:paraId="35441CC5" w14:textId="45FF1730" w:rsidTr="005431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6AC02D48" w14:textId="77777777" w:rsidR="00AF4149" w:rsidRPr="00003F5A" w:rsidRDefault="00AF4149" w:rsidP="00AF4149">
            <w:pPr>
              <w:bidi w:val="0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5373" w:type="dxa"/>
            <w:gridSpan w:val="3"/>
          </w:tcPr>
          <w:p w14:paraId="55C345BB" w14:textId="206EB056" w:rsidR="00AF4149" w:rsidRPr="00003F5A" w:rsidRDefault="00F014E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ab/>
            </w:r>
            <w:r w:rsidR="00AF4149" w:rsidRPr="00003F5A">
              <w:rPr>
                <w:rFonts w:ascii="Segoe UI" w:hAnsi="Segoe UI" w:cs="Segoe UI"/>
                <w:sz w:val="18"/>
                <w:szCs w:val="18"/>
              </w:rPr>
              <w:sym w:font="Wingdings" w:char="F06F"/>
            </w:r>
            <w:r w:rsidR="00AF4149" w:rsidRPr="00003F5A">
              <w:rPr>
                <w:rFonts w:ascii="Segoe UI" w:hAnsi="Segoe UI" w:cs="Segoe UI"/>
                <w:sz w:val="18"/>
                <w:szCs w:val="18"/>
              </w:rPr>
              <w:t xml:space="preserve"> Desktop</w:t>
            </w:r>
          </w:p>
          <w:p w14:paraId="2E88E820" w14:textId="516F87EB" w:rsidR="00AF4149" w:rsidRPr="004D7609" w:rsidRDefault="00F014E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ab/>
            </w:r>
            <w:r w:rsidR="004D7609" w:rsidRPr="00003F5A">
              <w:rPr>
                <w:rFonts w:ascii="Segoe UI" w:hAnsi="Segoe UI" w:cs="Segoe UI"/>
                <w:sz w:val="18"/>
                <w:szCs w:val="18"/>
              </w:rPr>
              <w:sym w:font="Wingdings" w:char="F06F"/>
            </w:r>
            <w:r w:rsidR="00AF4149" w:rsidRPr="00003F5A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="00AF4149" w:rsidRPr="004D7609">
              <w:rPr>
                <w:rFonts w:ascii="Segoe UI" w:hAnsi="Segoe UI" w:cs="Segoe UI"/>
                <w:sz w:val="18"/>
                <w:szCs w:val="18"/>
              </w:rPr>
              <w:t>Monitor</w:t>
            </w:r>
          </w:p>
          <w:p w14:paraId="21A83709" w14:textId="3EBE1072" w:rsidR="00AF4149" w:rsidRPr="00F014E9" w:rsidRDefault="00F014E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ab/>
            </w:r>
            <w:r w:rsidRPr="004D7609">
              <w:rPr>
                <w:rFonts w:ascii="Segoe UI" w:hAnsi="Segoe UI" w:cs="Segoe UI"/>
                <w:sz w:val="18"/>
                <w:szCs w:val="18"/>
              </w:rPr>
              <w:sym w:font="Wingdings" w:char="F06F"/>
            </w:r>
            <w:r w:rsidR="00AF4149" w:rsidRPr="004D7609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="00AF4149" w:rsidRPr="00F014E9">
              <w:rPr>
                <w:rFonts w:ascii="Segoe UI" w:hAnsi="Segoe UI" w:cs="Segoe UI"/>
                <w:sz w:val="18"/>
                <w:szCs w:val="18"/>
              </w:rPr>
              <w:t xml:space="preserve">Laptop </w:t>
            </w:r>
          </w:p>
          <w:p w14:paraId="2A0709C0" w14:textId="67B6A7B7" w:rsidR="00AF4149" w:rsidRPr="00F014E9" w:rsidRDefault="00F014E9" w:rsidP="00F014E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ab/>
            </w:r>
            <w:r w:rsidRPr="004D7609">
              <w:rPr>
                <w:rFonts w:ascii="Segoe UI" w:hAnsi="Segoe UI" w:cs="Segoe UI"/>
                <w:sz w:val="18"/>
                <w:szCs w:val="18"/>
              </w:rPr>
              <w:sym w:font="Wingdings" w:char="F06F"/>
            </w:r>
            <w:r w:rsidR="00AF4149" w:rsidRPr="00F014E9">
              <w:rPr>
                <w:rFonts w:ascii="Segoe UI" w:hAnsi="Segoe UI" w:cs="Segoe UI"/>
                <w:sz w:val="18"/>
                <w:szCs w:val="18"/>
              </w:rPr>
              <w:t xml:space="preserve"> Docking station</w:t>
            </w:r>
            <w:r w:rsidR="00FC4F68" w:rsidRPr="00F014E9">
              <w:rPr>
                <w:rFonts w:ascii="Segoe UI" w:hAnsi="Segoe UI" w:cs="Segoe UI"/>
                <w:sz w:val="18"/>
                <w:szCs w:val="18"/>
              </w:rPr>
              <w:t xml:space="preserve"> </w:t>
            </w:r>
          </w:p>
          <w:p w14:paraId="14CEE419" w14:textId="654CF7E9" w:rsidR="00AF4149" w:rsidRPr="004D7609" w:rsidRDefault="00F014E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ab/>
            </w:r>
            <w:r w:rsidR="00AF4149" w:rsidRPr="004D7609">
              <w:rPr>
                <w:rFonts w:ascii="Segoe UI" w:hAnsi="Segoe UI" w:cs="Segoe UI"/>
                <w:sz w:val="18"/>
                <w:szCs w:val="18"/>
              </w:rPr>
              <w:sym w:font="Wingdings" w:char="F06F"/>
            </w:r>
            <w:r w:rsidR="00AF4149" w:rsidRPr="004D7609">
              <w:rPr>
                <w:rFonts w:ascii="Segoe UI" w:hAnsi="Segoe UI" w:cs="Segoe UI"/>
                <w:sz w:val="18"/>
                <w:szCs w:val="18"/>
              </w:rPr>
              <w:t xml:space="preserve"> IP telephony</w:t>
            </w:r>
          </w:p>
          <w:p w14:paraId="1AD226FB" w14:textId="54CF9D14" w:rsidR="00AF4149" w:rsidRPr="004D7609" w:rsidRDefault="00F014E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ab/>
            </w:r>
            <w:r w:rsidR="00AF4149" w:rsidRPr="004D7609">
              <w:rPr>
                <w:rFonts w:ascii="Segoe UI" w:hAnsi="Segoe UI" w:cs="Segoe UI"/>
                <w:sz w:val="18"/>
                <w:szCs w:val="18"/>
              </w:rPr>
              <w:sym w:font="Wingdings" w:char="F06F"/>
            </w:r>
            <w:r w:rsidR="00AF4149" w:rsidRPr="004D7609">
              <w:rPr>
                <w:rFonts w:ascii="Segoe UI" w:hAnsi="Segoe UI" w:cs="Segoe UI"/>
                <w:sz w:val="18"/>
                <w:szCs w:val="18"/>
              </w:rPr>
              <w:t xml:space="preserve"> Printer</w:t>
            </w:r>
          </w:p>
          <w:p w14:paraId="4292D318" w14:textId="3BC9F6A3" w:rsidR="00AF4149" w:rsidRPr="004D7609" w:rsidRDefault="00F014E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ab/>
            </w:r>
            <w:r w:rsidR="00AF4149" w:rsidRPr="004D7609">
              <w:rPr>
                <w:rFonts w:ascii="Segoe UI" w:hAnsi="Segoe UI" w:cs="Segoe UI"/>
                <w:sz w:val="18"/>
                <w:szCs w:val="18"/>
              </w:rPr>
              <w:sym w:font="Wingdings" w:char="F06F"/>
            </w:r>
            <w:r w:rsidR="00AF4149" w:rsidRPr="004D7609">
              <w:rPr>
                <w:rFonts w:ascii="Segoe UI" w:hAnsi="Segoe UI" w:cs="Segoe UI"/>
                <w:sz w:val="18"/>
                <w:szCs w:val="18"/>
              </w:rPr>
              <w:t xml:space="preserve"> Scanner</w:t>
            </w:r>
          </w:p>
          <w:p w14:paraId="50A950F6" w14:textId="4E07940B" w:rsidR="00AF4149" w:rsidRPr="004D7609" w:rsidRDefault="00F014E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ab/>
            </w:r>
            <w:r w:rsidR="00AF4149" w:rsidRPr="004D7609">
              <w:rPr>
                <w:rFonts w:ascii="Segoe UI" w:hAnsi="Segoe UI" w:cs="Segoe UI"/>
                <w:sz w:val="18"/>
                <w:szCs w:val="18"/>
              </w:rPr>
              <w:sym w:font="Wingdings" w:char="F06F"/>
            </w:r>
            <w:r w:rsidR="00AF4149" w:rsidRPr="004D7609">
              <w:rPr>
                <w:rFonts w:ascii="Segoe UI" w:hAnsi="Segoe UI" w:cs="Segoe UI"/>
                <w:sz w:val="18"/>
                <w:szCs w:val="18"/>
              </w:rPr>
              <w:t xml:space="preserve"> Multifunction printer</w:t>
            </w:r>
          </w:p>
          <w:p w14:paraId="61093C8A" w14:textId="15C792C5" w:rsidR="00AF4149" w:rsidRPr="00003F5A" w:rsidRDefault="00AF414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</w:p>
          <w:p w14:paraId="7E5DF2D3" w14:textId="13C7591E" w:rsidR="00AF4149" w:rsidRPr="00003F5A" w:rsidRDefault="00F014E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ab/>
            </w:r>
            <w:r w:rsidR="00AF4149" w:rsidRPr="00003F5A">
              <w:rPr>
                <w:rFonts w:ascii="Segoe UI" w:hAnsi="Segoe UI" w:cs="Segoe UI"/>
                <w:sz w:val="18"/>
                <w:szCs w:val="18"/>
              </w:rPr>
              <w:sym w:font="Wingdings" w:char="F06F"/>
            </w:r>
            <w:r w:rsidR="00AF4149" w:rsidRPr="00003F5A">
              <w:rPr>
                <w:rFonts w:ascii="Segoe UI" w:hAnsi="Segoe UI" w:cs="Segoe UI"/>
                <w:sz w:val="18"/>
                <w:szCs w:val="18"/>
              </w:rPr>
              <w:t xml:space="preserve"> Others (specify): </w:t>
            </w:r>
          </w:p>
          <w:p w14:paraId="2B42ECC2" w14:textId="77777777" w:rsidR="00AF4149" w:rsidRPr="00003F5A" w:rsidRDefault="00AF414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</w:p>
          <w:p w14:paraId="0B82BA27" w14:textId="61B295AF" w:rsidR="00AF4149" w:rsidRPr="00F014E9" w:rsidRDefault="00F014E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ab/>
            </w:r>
            <w:r w:rsidR="00AF4149" w:rsidRPr="00F014E9">
              <w:rPr>
                <w:rFonts w:ascii="Segoe UI" w:hAnsi="Segoe UI" w:cs="Segoe UI"/>
                <w:sz w:val="18"/>
                <w:szCs w:val="18"/>
              </w:rPr>
              <w:t>……………………………………………………………………………..</w:t>
            </w:r>
          </w:p>
          <w:p w14:paraId="69960B9B" w14:textId="7A50DEDD" w:rsidR="00AF4149" w:rsidRPr="00003F5A" w:rsidRDefault="00AF414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4550" w:type="dxa"/>
          </w:tcPr>
          <w:p w14:paraId="7BD341C9" w14:textId="488C9F01" w:rsidR="00AF4149" w:rsidRPr="00003F5A" w:rsidRDefault="00F014E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ab/>
            </w:r>
            <w:r w:rsidR="00AF4149" w:rsidRPr="00003F5A">
              <w:rPr>
                <w:rFonts w:ascii="Segoe UI" w:hAnsi="Segoe UI" w:cs="Segoe UI"/>
                <w:sz w:val="18"/>
                <w:szCs w:val="18"/>
              </w:rPr>
              <w:sym w:font="Wingdings" w:char="F06F"/>
            </w:r>
            <w:r w:rsidR="00AF4149" w:rsidRPr="00003F5A">
              <w:rPr>
                <w:rFonts w:ascii="Segoe UI" w:hAnsi="Segoe UI" w:cs="Segoe UI"/>
                <w:sz w:val="18"/>
                <w:szCs w:val="18"/>
              </w:rPr>
              <w:t xml:space="preserve"> MS Project </w:t>
            </w:r>
          </w:p>
          <w:p w14:paraId="00BF00FD" w14:textId="55BCBF61" w:rsidR="00AF4149" w:rsidRPr="00003F5A" w:rsidRDefault="00F014E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ab/>
            </w:r>
            <w:r w:rsidR="00AF4149" w:rsidRPr="00003F5A">
              <w:rPr>
                <w:rFonts w:ascii="Segoe UI" w:hAnsi="Segoe UI" w:cs="Segoe UI"/>
                <w:sz w:val="18"/>
                <w:szCs w:val="18"/>
              </w:rPr>
              <w:sym w:font="Wingdings" w:char="F06F"/>
            </w:r>
            <w:r w:rsidR="00AF4149" w:rsidRPr="00003F5A">
              <w:rPr>
                <w:rFonts w:ascii="Segoe UI" w:hAnsi="Segoe UI" w:cs="Segoe UI"/>
                <w:sz w:val="18"/>
                <w:szCs w:val="18"/>
              </w:rPr>
              <w:t xml:space="preserve"> MS Visio</w:t>
            </w:r>
          </w:p>
          <w:p w14:paraId="1CFC65D8" w14:textId="4506DA28" w:rsidR="00AF4149" w:rsidRPr="00003F5A" w:rsidRDefault="00F014E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ab/>
            </w:r>
            <w:r w:rsidR="00AF4149" w:rsidRPr="00003F5A">
              <w:rPr>
                <w:rFonts w:ascii="Segoe UI" w:hAnsi="Segoe UI" w:cs="Segoe UI"/>
                <w:sz w:val="18"/>
                <w:szCs w:val="18"/>
              </w:rPr>
              <w:sym w:font="Wingdings" w:char="F06F"/>
            </w:r>
            <w:r w:rsidR="00AF4149" w:rsidRPr="00003F5A">
              <w:rPr>
                <w:rFonts w:ascii="Segoe UI" w:hAnsi="Segoe UI" w:cs="Segoe UI"/>
                <w:sz w:val="18"/>
                <w:szCs w:val="18"/>
              </w:rPr>
              <w:t xml:space="preserve"> Adobe Acrobat Pro</w:t>
            </w:r>
          </w:p>
          <w:p w14:paraId="42039547" w14:textId="32EC1C47" w:rsidR="00AF4149" w:rsidRPr="00003F5A" w:rsidRDefault="00F014E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ab/>
            </w:r>
            <w:r w:rsidR="00AF4149" w:rsidRPr="00003F5A">
              <w:rPr>
                <w:rFonts w:ascii="Segoe UI" w:hAnsi="Segoe UI" w:cs="Segoe UI"/>
                <w:sz w:val="18"/>
                <w:szCs w:val="18"/>
              </w:rPr>
              <w:sym w:font="Wingdings" w:char="F06F"/>
            </w:r>
            <w:r w:rsidR="00AF4149" w:rsidRPr="00003F5A">
              <w:rPr>
                <w:rFonts w:ascii="Segoe UI" w:hAnsi="Segoe UI" w:cs="Segoe UI"/>
                <w:sz w:val="18"/>
                <w:szCs w:val="18"/>
              </w:rPr>
              <w:t xml:space="preserve"> Adobe Photoshop</w:t>
            </w:r>
          </w:p>
          <w:p w14:paraId="481D8B71" w14:textId="2705B147" w:rsidR="00AF4149" w:rsidRPr="00003F5A" w:rsidRDefault="00F014E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ab/>
            </w:r>
            <w:r w:rsidR="00AF4149" w:rsidRPr="00003F5A">
              <w:rPr>
                <w:rFonts w:ascii="Segoe UI" w:hAnsi="Segoe UI" w:cs="Segoe UI"/>
                <w:sz w:val="18"/>
                <w:szCs w:val="18"/>
              </w:rPr>
              <w:sym w:font="Wingdings" w:char="F06F"/>
            </w:r>
            <w:r w:rsidR="00AF4149" w:rsidRPr="00003F5A">
              <w:rPr>
                <w:rFonts w:ascii="Segoe UI" w:hAnsi="Segoe UI" w:cs="Segoe UI"/>
                <w:sz w:val="18"/>
                <w:szCs w:val="18"/>
              </w:rPr>
              <w:t xml:space="preserve"> Adobe Illustrator</w:t>
            </w:r>
          </w:p>
          <w:p w14:paraId="068FCFD6" w14:textId="77777777" w:rsidR="00AF4149" w:rsidRPr="00003F5A" w:rsidRDefault="00AF414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</w:p>
          <w:p w14:paraId="65391828" w14:textId="77777777" w:rsidR="00AF4149" w:rsidRPr="00003F5A" w:rsidRDefault="00AF414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</w:p>
          <w:p w14:paraId="4A5AC6F6" w14:textId="124EC63B" w:rsidR="00AF4149" w:rsidRPr="00003F5A" w:rsidRDefault="00AF414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</w:p>
          <w:p w14:paraId="73176EF1" w14:textId="77777777" w:rsidR="00AF4149" w:rsidRPr="00003F5A" w:rsidRDefault="00AF414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</w:p>
          <w:p w14:paraId="3623B0A6" w14:textId="1C89C998" w:rsidR="00AF4149" w:rsidRPr="00003F5A" w:rsidRDefault="00F014E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ab/>
            </w:r>
            <w:r w:rsidR="00AF4149" w:rsidRPr="00003F5A">
              <w:rPr>
                <w:rFonts w:ascii="Segoe UI" w:hAnsi="Segoe UI" w:cs="Segoe UI"/>
                <w:sz w:val="18"/>
                <w:szCs w:val="18"/>
              </w:rPr>
              <w:sym w:font="Wingdings" w:char="F06F"/>
            </w:r>
            <w:r w:rsidR="00AF4149" w:rsidRPr="00003F5A">
              <w:rPr>
                <w:rFonts w:ascii="Segoe UI" w:hAnsi="Segoe UI" w:cs="Segoe UI"/>
                <w:sz w:val="18"/>
                <w:szCs w:val="18"/>
              </w:rPr>
              <w:t xml:space="preserve"> Others (specify): </w:t>
            </w:r>
          </w:p>
          <w:p w14:paraId="23DE5739" w14:textId="77777777" w:rsidR="00AF4149" w:rsidRPr="00003F5A" w:rsidRDefault="00AF414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</w:p>
          <w:p w14:paraId="66296AC5" w14:textId="1B2546D9" w:rsidR="00AF4149" w:rsidRPr="00003F5A" w:rsidRDefault="00F014E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  <w:vertAlign w:val="subscript"/>
              </w:rPr>
              <w:tab/>
            </w:r>
            <w:r w:rsidR="00AF4149" w:rsidRPr="00003F5A">
              <w:rPr>
                <w:rFonts w:ascii="Segoe UI" w:hAnsi="Segoe UI" w:cs="Segoe UI"/>
                <w:sz w:val="18"/>
                <w:szCs w:val="18"/>
                <w:vertAlign w:val="subscript"/>
              </w:rPr>
              <w:t>……………………………………………………………………………..</w:t>
            </w:r>
          </w:p>
        </w:tc>
      </w:tr>
      <w:tr w:rsidR="00AF4149" w:rsidRPr="00003F5A" w14:paraId="3E514B44" w14:textId="77777777" w:rsidTr="00BF1D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gridSpan w:val="3"/>
          </w:tcPr>
          <w:p w14:paraId="11107C20" w14:textId="6B017A82" w:rsidR="00AF4149" w:rsidRPr="00003F5A" w:rsidRDefault="00AF4149" w:rsidP="00AF4149">
            <w:pPr>
              <w:bidi w:val="0"/>
              <w:rPr>
                <w:rFonts w:ascii="Segoe UI" w:hAnsi="Segoe UI" w:cs="Segoe UI"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sz w:val="18"/>
                <w:szCs w:val="18"/>
              </w:rPr>
              <w:t>Requested procedure:</w:t>
            </w:r>
          </w:p>
        </w:tc>
        <w:tc>
          <w:tcPr>
            <w:tcW w:w="6816" w:type="dxa"/>
            <w:gridSpan w:val="2"/>
          </w:tcPr>
          <w:p w14:paraId="407680D6" w14:textId="33038273" w:rsidR="00AF4149" w:rsidRPr="00003F5A" w:rsidRDefault="00AF414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sz w:val="18"/>
                <w:szCs w:val="18"/>
              </w:rPr>
              <w:sym w:font="Wingdings" w:char="F06F"/>
            </w:r>
            <w:r w:rsidRPr="00003F5A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4D7609">
              <w:rPr>
                <w:rFonts w:ascii="Segoe UI" w:hAnsi="Segoe UI" w:cs="Segoe UI"/>
                <w:sz w:val="18"/>
                <w:szCs w:val="18"/>
              </w:rPr>
              <w:t>Transfer</w:t>
            </w:r>
            <w:r w:rsidRPr="004D7609">
              <w:rPr>
                <w:rFonts w:ascii="Segoe UI" w:hAnsi="Segoe UI" w:cs="Segoe UI"/>
                <w:sz w:val="18"/>
                <w:szCs w:val="18"/>
              </w:rPr>
              <w:tab/>
            </w:r>
            <w:r w:rsidRPr="004D7609">
              <w:rPr>
                <w:rFonts w:ascii="Segoe UI" w:hAnsi="Segoe UI" w:cs="Segoe UI"/>
                <w:sz w:val="18"/>
                <w:szCs w:val="18"/>
              </w:rPr>
              <w:tab/>
            </w:r>
            <w:r w:rsidR="004D7609" w:rsidRPr="004D7609">
              <w:rPr>
                <w:rFonts w:ascii="Segoe UI" w:hAnsi="Segoe UI" w:cs="Segoe UI"/>
                <w:sz w:val="18"/>
                <w:szCs w:val="18"/>
              </w:rPr>
              <w:sym w:font="Wingdings" w:char="F06F"/>
            </w:r>
            <w:r w:rsidRPr="004D7609">
              <w:rPr>
                <w:rFonts w:ascii="Segoe UI" w:hAnsi="Segoe UI" w:cs="Segoe UI"/>
                <w:sz w:val="18"/>
                <w:szCs w:val="18"/>
              </w:rPr>
              <w:t xml:space="preserve"> Retirement</w:t>
            </w:r>
            <w:r w:rsidRPr="00003F5A">
              <w:rPr>
                <w:rFonts w:ascii="Segoe UI" w:hAnsi="Segoe UI" w:cs="Segoe UI"/>
                <w:sz w:val="18"/>
                <w:szCs w:val="18"/>
              </w:rPr>
              <w:tab/>
            </w:r>
            <w:r w:rsidRPr="00003F5A">
              <w:rPr>
                <w:rFonts w:ascii="Segoe UI" w:hAnsi="Segoe UI" w:cs="Segoe UI"/>
                <w:sz w:val="18"/>
                <w:szCs w:val="18"/>
              </w:rPr>
              <w:tab/>
            </w:r>
            <w:r w:rsidR="00823E2F" w:rsidRPr="004D7609">
              <w:rPr>
                <w:rFonts w:ascii="Segoe UI" w:hAnsi="Segoe UI" w:cs="Segoe UI"/>
                <w:sz w:val="18"/>
                <w:szCs w:val="18"/>
              </w:rPr>
              <w:sym w:font="Wingdings" w:char="F06F"/>
            </w:r>
            <w:r w:rsidRPr="00003F5A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823E2F">
              <w:rPr>
                <w:rFonts w:ascii="Segoe UI" w:hAnsi="Segoe UI" w:cs="Segoe UI"/>
                <w:sz w:val="18"/>
                <w:szCs w:val="18"/>
              </w:rPr>
              <w:t>Disposal (sale)</w:t>
            </w:r>
          </w:p>
        </w:tc>
      </w:tr>
      <w:tr w:rsidR="00AF4149" w:rsidRPr="00003F5A" w14:paraId="66D2E89F" w14:textId="77777777" w:rsidTr="00BF1D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gridSpan w:val="3"/>
          </w:tcPr>
          <w:p w14:paraId="4FC15754" w14:textId="360B846B" w:rsidR="00AF4149" w:rsidRPr="00003F5A" w:rsidRDefault="00AF4149" w:rsidP="00AF4149">
            <w:pPr>
              <w:bidi w:val="0"/>
              <w:rPr>
                <w:rFonts w:ascii="Segoe UI" w:hAnsi="Segoe UI" w:cs="Segoe UI"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sz w:val="18"/>
                <w:szCs w:val="18"/>
              </w:rPr>
              <w:t>Fixed asset number in Oracle FA:</w:t>
            </w:r>
          </w:p>
        </w:tc>
        <w:tc>
          <w:tcPr>
            <w:tcW w:w="6816" w:type="dxa"/>
            <w:gridSpan w:val="2"/>
          </w:tcPr>
          <w:p w14:paraId="4740135F" w14:textId="2BC5A91D" w:rsidR="00786F87" w:rsidRPr="0009760C" w:rsidRDefault="00786F87" w:rsidP="00786F87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0000FF"/>
                <w:sz w:val="18"/>
                <w:szCs w:val="18"/>
                <w:highlight w:val="yellow"/>
              </w:rPr>
            </w:pPr>
          </w:p>
        </w:tc>
      </w:tr>
      <w:tr w:rsidR="00AF4149" w:rsidRPr="00003F5A" w14:paraId="3B10CFBE" w14:textId="77777777" w:rsidTr="00BF1D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gridSpan w:val="3"/>
          </w:tcPr>
          <w:p w14:paraId="44331213" w14:textId="72E3DECD" w:rsidR="00AF4149" w:rsidRPr="00003F5A" w:rsidRDefault="00AF4149" w:rsidP="00AF4149">
            <w:pPr>
              <w:bidi w:val="0"/>
              <w:rPr>
                <w:rFonts w:ascii="Segoe UI" w:hAnsi="Segoe UI" w:cs="Segoe UI"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sz w:val="18"/>
                <w:szCs w:val="18"/>
              </w:rPr>
              <w:t>Date of purchase (DD-MMM-YYYY):</w:t>
            </w:r>
          </w:p>
        </w:tc>
        <w:tc>
          <w:tcPr>
            <w:tcW w:w="6816" w:type="dxa"/>
            <w:gridSpan w:val="2"/>
          </w:tcPr>
          <w:p w14:paraId="764943DB" w14:textId="58F578A7" w:rsidR="00AF4149" w:rsidRPr="00003F5A" w:rsidRDefault="00AF414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0000FF"/>
                <w:sz w:val="18"/>
                <w:szCs w:val="18"/>
              </w:rPr>
            </w:pPr>
          </w:p>
        </w:tc>
      </w:tr>
      <w:tr w:rsidR="00AF4149" w:rsidRPr="00003F5A" w14:paraId="67AACD0B" w14:textId="77777777" w:rsidTr="00BF1D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gridSpan w:val="3"/>
          </w:tcPr>
          <w:p w14:paraId="0EFE7E86" w14:textId="4E1A3F86" w:rsidR="00AF4149" w:rsidRPr="00003F5A" w:rsidRDefault="00AF4149" w:rsidP="00AF4149">
            <w:pPr>
              <w:bidi w:val="0"/>
              <w:rPr>
                <w:rFonts w:ascii="Segoe UI" w:hAnsi="Segoe UI" w:cs="Segoe UI"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sz w:val="18"/>
                <w:szCs w:val="18"/>
              </w:rPr>
              <w:t>Net book value (SAR):</w:t>
            </w:r>
          </w:p>
        </w:tc>
        <w:tc>
          <w:tcPr>
            <w:tcW w:w="6816" w:type="dxa"/>
            <w:gridSpan w:val="2"/>
          </w:tcPr>
          <w:p w14:paraId="54488DA1" w14:textId="5C228492" w:rsidR="00AF4149" w:rsidRPr="0009760C" w:rsidRDefault="00AF4149" w:rsidP="00AF4149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0000FF"/>
                <w:sz w:val="18"/>
                <w:szCs w:val="18"/>
                <w:highlight w:val="yellow"/>
              </w:rPr>
            </w:pPr>
          </w:p>
        </w:tc>
      </w:tr>
    </w:tbl>
    <w:p w14:paraId="5E1ED355" w14:textId="7A2E6E1F" w:rsidR="007C0E32" w:rsidRPr="00003F5A" w:rsidRDefault="007C0E32" w:rsidP="007C0E32">
      <w:pPr>
        <w:bidi w:val="0"/>
        <w:rPr>
          <w:rFonts w:ascii="Segoe UI" w:hAnsi="Segoe UI" w:cs="Segoe UI"/>
          <w:sz w:val="18"/>
          <w:szCs w:val="18"/>
        </w:rPr>
      </w:pPr>
    </w:p>
    <w:tbl>
      <w:tblPr>
        <w:tblStyle w:val="GridTable4-Accent1"/>
        <w:tblW w:w="10485" w:type="dxa"/>
        <w:tblLook w:val="0620" w:firstRow="1" w:lastRow="0" w:firstColumn="0" w:lastColumn="0" w:noHBand="1" w:noVBand="1"/>
      </w:tblPr>
      <w:tblGrid>
        <w:gridCol w:w="1430"/>
        <w:gridCol w:w="3771"/>
        <w:gridCol w:w="1319"/>
        <w:gridCol w:w="3965"/>
      </w:tblGrid>
      <w:tr w:rsidR="00DB66FE" w:rsidRPr="00003F5A" w14:paraId="07392DC0" w14:textId="77777777" w:rsidTr="00017E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30" w:type="dxa"/>
          </w:tcPr>
          <w:p w14:paraId="0834D245" w14:textId="36C882E7" w:rsidR="00DB66FE" w:rsidRPr="00003F5A" w:rsidRDefault="00DB66FE" w:rsidP="00DB66FE">
            <w:pPr>
              <w:bidi w:val="0"/>
              <w:rPr>
                <w:rFonts w:ascii="Segoe UI" w:hAnsi="Segoe UI" w:cs="Segoe UI"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sz w:val="18"/>
                <w:szCs w:val="18"/>
              </w:rPr>
              <w:t>From:</w:t>
            </w:r>
          </w:p>
        </w:tc>
        <w:tc>
          <w:tcPr>
            <w:tcW w:w="3771" w:type="dxa"/>
          </w:tcPr>
          <w:p w14:paraId="6D7361A7" w14:textId="77777777" w:rsidR="00DB66FE" w:rsidRPr="00003F5A" w:rsidRDefault="00DB66FE" w:rsidP="00DB66FE">
            <w:pPr>
              <w:bidi w:val="0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7E763388" w14:textId="52F927FE" w:rsidR="00DB66FE" w:rsidRPr="00003F5A" w:rsidRDefault="00DB66FE" w:rsidP="00DB66FE">
            <w:pPr>
              <w:bidi w:val="0"/>
              <w:rPr>
                <w:rFonts w:ascii="Segoe UI" w:hAnsi="Segoe UI" w:cs="Segoe UI"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sz w:val="18"/>
                <w:szCs w:val="18"/>
              </w:rPr>
              <w:t>To:</w:t>
            </w:r>
          </w:p>
        </w:tc>
        <w:tc>
          <w:tcPr>
            <w:tcW w:w="3965" w:type="dxa"/>
          </w:tcPr>
          <w:p w14:paraId="17A3EFF4" w14:textId="77777777" w:rsidR="00DB66FE" w:rsidRPr="00003F5A" w:rsidRDefault="00DB66FE" w:rsidP="00DB66FE">
            <w:pPr>
              <w:bidi w:val="0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823E2F" w:rsidRPr="00003F5A" w14:paraId="37375199" w14:textId="77777777" w:rsidTr="00804F6F">
        <w:tc>
          <w:tcPr>
            <w:tcW w:w="1430" w:type="dxa"/>
          </w:tcPr>
          <w:p w14:paraId="379CC484" w14:textId="34174F74" w:rsidR="00823E2F" w:rsidRPr="00003F5A" w:rsidRDefault="00823E2F" w:rsidP="00823E2F">
            <w:pPr>
              <w:bidi w:val="0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b/>
                <w:bCs/>
                <w:sz w:val="18"/>
                <w:szCs w:val="18"/>
              </w:rPr>
              <w:t>Name:</w:t>
            </w:r>
          </w:p>
        </w:tc>
        <w:tc>
          <w:tcPr>
            <w:tcW w:w="3771" w:type="dxa"/>
            <w:vAlign w:val="bottom"/>
          </w:tcPr>
          <w:p w14:paraId="142BC469" w14:textId="6306AC0E" w:rsidR="00823E2F" w:rsidRPr="00003F5A" w:rsidRDefault="00823E2F" w:rsidP="00823E2F">
            <w:pPr>
              <w:bidi w:val="0"/>
              <w:rPr>
                <w:rFonts w:ascii="Segoe UI" w:hAnsi="Segoe UI" w:cs="Segoe UI"/>
                <w:color w:val="0000FF"/>
                <w:sz w:val="18"/>
                <w:szCs w:val="18"/>
              </w:rPr>
            </w:pPr>
          </w:p>
        </w:tc>
        <w:tc>
          <w:tcPr>
            <w:tcW w:w="1319" w:type="dxa"/>
          </w:tcPr>
          <w:p w14:paraId="6E1ABC6B" w14:textId="64137ACF" w:rsidR="00823E2F" w:rsidRPr="00003F5A" w:rsidRDefault="00823E2F" w:rsidP="00823E2F">
            <w:pPr>
              <w:bidi w:val="0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b/>
                <w:bCs/>
                <w:sz w:val="18"/>
                <w:szCs w:val="18"/>
              </w:rPr>
              <w:t>Name:</w:t>
            </w:r>
          </w:p>
        </w:tc>
        <w:tc>
          <w:tcPr>
            <w:tcW w:w="3965" w:type="dxa"/>
            <w:vAlign w:val="bottom"/>
          </w:tcPr>
          <w:p w14:paraId="12BB51A1" w14:textId="12038302" w:rsidR="00823E2F" w:rsidRPr="00003F5A" w:rsidRDefault="00823E2F" w:rsidP="00823E2F">
            <w:pPr>
              <w:bidi w:val="0"/>
              <w:rPr>
                <w:rFonts w:ascii="Segoe UI" w:hAnsi="Segoe UI" w:cs="Segoe UI"/>
                <w:color w:val="0000FF"/>
                <w:sz w:val="18"/>
                <w:szCs w:val="18"/>
              </w:rPr>
            </w:pPr>
          </w:p>
        </w:tc>
      </w:tr>
      <w:tr w:rsidR="00823E2F" w:rsidRPr="00003F5A" w14:paraId="5257B7C0" w14:textId="77777777" w:rsidTr="0010539F">
        <w:tc>
          <w:tcPr>
            <w:tcW w:w="1430" w:type="dxa"/>
          </w:tcPr>
          <w:p w14:paraId="55C960DF" w14:textId="358302A9" w:rsidR="00823E2F" w:rsidRPr="00003F5A" w:rsidRDefault="00823E2F" w:rsidP="00823E2F">
            <w:pPr>
              <w:bidi w:val="0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b/>
                <w:bCs/>
                <w:sz w:val="18"/>
                <w:szCs w:val="18"/>
              </w:rPr>
              <w:t>Department:</w:t>
            </w:r>
          </w:p>
        </w:tc>
        <w:tc>
          <w:tcPr>
            <w:tcW w:w="3771" w:type="dxa"/>
            <w:vAlign w:val="bottom"/>
          </w:tcPr>
          <w:p w14:paraId="2996321D" w14:textId="2C09C71A" w:rsidR="00823E2F" w:rsidRPr="00003F5A" w:rsidRDefault="00823E2F" w:rsidP="00823E2F">
            <w:pPr>
              <w:bidi w:val="0"/>
              <w:rPr>
                <w:rFonts w:ascii="Segoe UI" w:hAnsi="Segoe UI" w:cs="Segoe UI"/>
                <w:color w:val="0000FF"/>
                <w:sz w:val="18"/>
                <w:szCs w:val="18"/>
              </w:rPr>
            </w:pPr>
          </w:p>
        </w:tc>
        <w:tc>
          <w:tcPr>
            <w:tcW w:w="1319" w:type="dxa"/>
          </w:tcPr>
          <w:p w14:paraId="020D59FB" w14:textId="183F1074" w:rsidR="00823E2F" w:rsidRPr="00003F5A" w:rsidRDefault="00823E2F" w:rsidP="00823E2F">
            <w:pPr>
              <w:bidi w:val="0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b/>
                <w:bCs/>
                <w:sz w:val="18"/>
                <w:szCs w:val="18"/>
              </w:rPr>
              <w:t>Department:</w:t>
            </w:r>
          </w:p>
        </w:tc>
        <w:tc>
          <w:tcPr>
            <w:tcW w:w="3965" w:type="dxa"/>
          </w:tcPr>
          <w:p w14:paraId="5541A4AF" w14:textId="37E78957" w:rsidR="00823E2F" w:rsidRPr="00003F5A" w:rsidRDefault="00823E2F" w:rsidP="00823E2F">
            <w:pPr>
              <w:bidi w:val="0"/>
              <w:rPr>
                <w:rFonts w:ascii="Segoe UI" w:hAnsi="Segoe UI" w:cs="Segoe UI"/>
                <w:color w:val="0000FF"/>
                <w:sz w:val="18"/>
                <w:szCs w:val="18"/>
              </w:rPr>
            </w:pPr>
          </w:p>
        </w:tc>
      </w:tr>
    </w:tbl>
    <w:p w14:paraId="06448544" w14:textId="77777777" w:rsidR="007C0E32" w:rsidRPr="00003F5A" w:rsidRDefault="007C0E32" w:rsidP="007C0E32">
      <w:pPr>
        <w:bidi w:val="0"/>
        <w:rPr>
          <w:rFonts w:asciiTheme="minorHAnsi" w:hAnsiTheme="minorHAnsi" w:cstheme="minorHAnsi"/>
          <w:b/>
          <w:bCs/>
          <w:sz w:val="18"/>
          <w:szCs w:val="18"/>
        </w:rPr>
      </w:pPr>
    </w:p>
    <w:tbl>
      <w:tblPr>
        <w:tblStyle w:val="GridTable4-Accent1"/>
        <w:tblW w:w="10485" w:type="dxa"/>
        <w:tblLook w:val="06A0" w:firstRow="1" w:lastRow="0" w:firstColumn="1" w:lastColumn="0" w:noHBand="1" w:noVBand="1"/>
      </w:tblPr>
      <w:tblGrid>
        <w:gridCol w:w="3758"/>
        <w:gridCol w:w="6727"/>
      </w:tblGrid>
      <w:tr w:rsidR="00DB66FE" w:rsidRPr="00003F5A" w14:paraId="3F7C4673" w14:textId="77777777" w:rsidTr="00017E2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672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8" w:type="dxa"/>
          </w:tcPr>
          <w:p w14:paraId="75119B35" w14:textId="1BE80080" w:rsidR="00DB66FE" w:rsidRPr="00003F5A" w:rsidRDefault="00DB66FE" w:rsidP="007C0E32">
            <w:pPr>
              <w:bidi w:val="0"/>
              <w:jc w:val="lowKashida"/>
              <w:rPr>
                <w:rFonts w:asciiTheme="minorHAnsi" w:hAnsiTheme="minorHAnsi" w:cstheme="minorHAnsi"/>
                <w:sz w:val="18"/>
                <w:szCs w:val="18"/>
              </w:rPr>
            </w:pPr>
            <w:r w:rsidRPr="00003F5A">
              <w:rPr>
                <w:rFonts w:asciiTheme="minorHAnsi" w:hAnsiTheme="minorHAnsi" w:cstheme="minorHAnsi"/>
                <w:sz w:val="18"/>
                <w:szCs w:val="18"/>
              </w:rPr>
              <w:t>Recommendation and justification:</w:t>
            </w:r>
          </w:p>
        </w:tc>
      </w:tr>
      <w:tr w:rsidR="00DB66FE" w:rsidRPr="00003F5A" w14:paraId="404880DC" w14:textId="77777777" w:rsidTr="00017E2C">
        <w:trPr>
          <w:trHeight w:val="1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5" w:type="dxa"/>
            <w:gridSpan w:val="2"/>
          </w:tcPr>
          <w:p w14:paraId="1DA78FE8" w14:textId="2A99E31C" w:rsidR="00DB66FE" w:rsidRPr="00A256B1" w:rsidRDefault="00DB66FE" w:rsidP="00BF1DCE">
            <w:pPr>
              <w:bidi w:val="0"/>
              <w:rPr>
                <w:rFonts w:ascii="Segoe UI" w:hAnsi="Segoe UI" w:cs="Segoe UI"/>
                <w:b w:val="0"/>
                <w:bCs w:val="0"/>
                <w:color w:val="0000FF"/>
                <w:sz w:val="18"/>
                <w:szCs w:val="18"/>
                <w:highlight w:val="yellow"/>
              </w:rPr>
            </w:pPr>
          </w:p>
        </w:tc>
      </w:tr>
    </w:tbl>
    <w:p w14:paraId="6DABB4EC" w14:textId="77777777" w:rsidR="007C0E32" w:rsidRPr="00003F5A" w:rsidRDefault="007C0E32" w:rsidP="007C0E32">
      <w:pPr>
        <w:bidi w:val="0"/>
        <w:jc w:val="lowKashida"/>
        <w:rPr>
          <w:rFonts w:asciiTheme="minorHAnsi" w:hAnsiTheme="minorHAnsi" w:cstheme="minorHAnsi"/>
          <w:sz w:val="18"/>
          <w:szCs w:val="18"/>
        </w:rPr>
      </w:pPr>
      <w:r w:rsidRPr="00003F5A">
        <w:rPr>
          <w:rFonts w:asciiTheme="minorHAnsi" w:hAnsiTheme="minorHAnsi" w:cstheme="minorHAnsi"/>
          <w:sz w:val="18"/>
          <w:szCs w:val="18"/>
        </w:rPr>
        <w:tab/>
      </w:r>
    </w:p>
    <w:p w14:paraId="6F48BC77" w14:textId="77777777" w:rsidR="007C0E32" w:rsidRPr="00003F5A" w:rsidRDefault="007C0E32" w:rsidP="007C0E32">
      <w:pPr>
        <w:bidi w:val="0"/>
        <w:rPr>
          <w:rFonts w:ascii="Segoe UI" w:hAnsi="Segoe UI" w:cs="Segoe UI"/>
          <w:sz w:val="18"/>
          <w:szCs w:val="18"/>
        </w:rPr>
      </w:pPr>
    </w:p>
    <w:p w14:paraId="54730F73" w14:textId="0D15B08F" w:rsidR="007C0E32" w:rsidRPr="00003F5A" w:rsidRDefault="006E1F60" w:rsidP="007C0E32">
      <w:pPr>
        <w:bidi w:val="0"/>
        <w:rPr>
          <w:rFonts w:ascii="Segoe UI" w:hAnsi="Segoe UI" w:cs="Segoe UI"/>
          <w:color w:val="0000FF"/>
          <w:sz w:val="18"/>
          <w:szCs w:val="18"/>
        </w:rPr>
      </w:pPr>
      <w:r w:rsidRPr="00003F5A">
        <w:rPr>
          <w:rFonts w:ascii="Segoe UI" w:hAnsi="Segoe UI" w:cs="Segoe UI"/>
          <w:color w:val="0000FF"/>
          <w:sz w:val="18"/>
          <w:szCs w:val="18"/>
        </w:rPr>
        <w:tab/>
      </w:r>
      <w:r w:rsidRPr="00003F5A">
        <w:rPr>
          <w:rFonts w:ascii="Segoe UI" w:hAnsi="Segoe UI" w:cs="Segoe UI"/>
          <w:color w:val="0000FF"/>
          <w:sz w:val="18"/>
          <w:szCs w:val="18"/>
        </w:rPr>
        <w:tab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92"/>
        <w:gridCol w:w="1514"/>
        <w:gridCol w:w="236"/>
        <w:gridCol w:w="1880"/>
        <w:gridCol w:w="264"/>
        <w:gridCol w:w="1540"/>
        <w:gridCol w:w="236"/>
        <w:gridCol w:w="1117"/>
        <w:gridCol w:w="239"/>
        <w:gridCol w:w="1653"/>
      </w:tblGrid>
      <w:tr w:rsidR="00F014E9" w:rsidRPr="00003F5A" w14:paraId="217E1A92" w14:textId="77777777" w:rsidTr="00F014E9">
        <w:trPr>
          <w:trHeight w:val="289"/>
          <w:jc w:val="center"/>
        </w:trPr>
        <w:tc>
          <w:tcPr>
            <w:tcW w:w="792" w:type="dxa"/>
          </w:tcPr>
          <w:p w14:paraId="13F833D5" w14:textId="77777777" w:rsidR="00F014E9" w:rsidRPr="00003F5A" w:rsidRDefault="00F014E9" w:rsidP="000278A3">
            <w:pPr>
              <w:bidi w:val="0"/>
              <w:jc w:val="center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</w:p>
        </w:tc>
        <w:tc>
          <w:tcPr>
            <w:tcW w:w="1514" w:type="dxa"/>
            <w:tcBorders>
              <w:top w:val="single" w:sz="4" w:space="0" w:color="auto"/>
            </w:tcBorders>
            <w:vAlign w:val="center"/>
          </w:tcPr>
          <w:p w14:paraId="5D24901C" w14:textId="1D52FE73" w:rsidR="00F014E9" w:rsidRPr="00003F5A" w:rsidRDefault="00F014E9" w:rsidP="000278A3">
            <w:pPr>
              <w:bidi w:val="0"/>
              <w:jc w:val="center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b/>
                <w:bCs/>
                <w:sz w:val="18"/>
                <w:szCs w:val="18"/>
              </w:rPr>
              <w:t>Requested by:</w:t>
            </w:r>
          </w:p>
        </w:tc>
        <w:tc>
          <w:tcPr>
            <w:tcW w:w="236" w:type="dxa"/>
            <w:vAlign w:val="center"/>
          </w:tcPr>
          <w:p w14:paraId="5EB95A23" w14:textId="77777777" w:rsidR="00F014E9" w:rsidRPr="00003F5A" w:rsidRDefault="00F014E9" w:rsidP="000278A3">
            <w:pPr>
              <w:bidi w:val="0"/>
              <w:jc w:val="center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</w:p>
        </w:tc>
        <w:tc>
          <w:tcPr>
            <w:tcW w:w="1880" w:type="dxa"/>
            <w:tcBorders>
              <w:top w:val="single" w:sz="4" w:space="0" w:color="auto"/>
            </w:tcBorders>
            <w:vAlign w:val="center"/>
          </w:tcPr>
          <w:p w14:paraId="07C3D400" w14:textId="236C0ED0" w:rsidR="00F014E9" w:rsidRPr="00003F5A" w:rsidRDefault="00F014E9" w:rsidP="000278A3">
            <w:pPr>
              <w:bidi w:val="0"/>
              <w:jc w:val="center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b/>
                <w:bCs/>
                <w:sz w:val="18"/>
                <w:szCs w:val="18"/>
              </w:rPr>
              <w:t>Department Head:</w:t>
            </w:r>
          </w:p>
        </w:tc>
        <w:tc>
          <w:tcPr>
            <w:tcW w:w="264" w:type="dxa"/>
            <w:vAlign w:val="center"/>
          </w:tcPr>
          <w:p w14:paraId="7EA8AAF6" w14:textId="77777777" w:rsidR="00F014E9" w:rsidRPr="00003F5A" w:rsidRDefault="00F014E9" w:rsidP="000278A3">
            <w:pPr>
              <w:bidi w:val="0"/>
              <w:jc w:val="center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</w:p>
        </w:tc>
        <w:tc>
          <w:tcPr>
            <w:tcW w:w="1540" w:type="dxa"/>
            <w:tcBorders>
              <w:top w:val="single" w:sz="4" w:space="0" w:color="auto"/>
            </w:tcBorders>
            <w:vAlign w:val="center"/>
          </w:tcPr>
          <w:p w14:paraId="27B38A97" w14:textId="77777777" w:rsidR="00F014E9" w:rsidRPr="00003F5A" w:rsidRDefault="00F014E9" w:rsidP="000278A3">
            <w:pPr>
              <w:bidi w:val="0"/>
              <w:jc w:val="center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b/>
                <w:bCs/>
                <w:sz w:val="18"/>
                <w:szCs w:val="18"/>
              </w:rPr>
              <w:t>IT Approval:</w:t>
            </w:r>
          </w:p>
        </w:tc>
        <w:tc>
          <w:tcPr>
            <w:tcW w:w="236" w:type="dxa"/>
            <w:vAlign w:val="center"/>
          </w:tcPr>
          <w:p w14:paraId="2DD89A00" w14:textId="77777777" w:rsidR="00F014E9" w:rsidRPr="00003F5A" w:rsidRDefault="00F014E9" w:rsidP="000278A3">
            <w:pPr>
              <w:bidi w:val="0"/>
              <w:jc w:val="center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3807C96B" w14:textId="2E4D20DD" w:rsidR="00F014E9" w:rsidRPr="00003F5A" w:rsidRDefault="00F014E9" w:rsidP="000278A3">
            <w:pPr>
              <w:bidi w:val="0"/>
              <w:jc w:val="center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b/>
                <w:bCs/>
                <w:sz w:val="18"/>
                <w:szCs w:val="18"/>
              </w:rPr>
              <w:t>Finance:</w:t>
            </w:r>
          </w:p>
        </w:tc>
        <w:tc>
          <w:tcPr>
            <w:tcW w:w="239" w:type="dxa"/>
          </w:tcPr>
          <w:p w14:paraId="1DC6E7DD" w14:textId="3D1EEE91" w:rsidR="00F014E9" w:rsidRPr="00003F5A" w:rsidRDefault="00F014E9" w:rsidP="000278A3">
            <w:pPr>
              <w:bidi w:val="0"/>
              <w:jc w:val="center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</w:p>
        </w:tc>
        <w:tc>
          <w:tcPr>
            <w:tcW w:w="1653" w:type="dxa"/>
            <w:tcBorders>
              <w:top w:val="single" w:sz="4" w:space="0" w:color="auto"/>
            </w:tcBorders>
            <w:vAlign w:val="center"/>
          </w:tcPr>
          <w:p w14:paraId="6998AEFD" w14:textId="293D8443" w:rsidR="00F014E9" w:rsidRPr="00003F5A" w:rsidRDefault="00F014E9" w:rsidP="000278A3">
            <w:pPr>
              <w:bidi w:val="0"/>
              <w:jc w:val="center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b/>
                <w:bCs/>
                <w:sz w:val="18"/>
                <w:szCs w:val="18"/>
              </w:rPr>
              <w:t>CFO Approval:</w:t>
            </w:r>
          </w:p>
        </w:tc>
      </w:tr>
      <w:tr w:rsidR="00F014E9" w:rsidRPr="00003F5A" w14:paraId="54164487" w14:textId="77777777" w:rsidTr="00F014E9">
        <w:trPr>
          <w:jc w:val="center"/>
        </w:trPr>
        <w:tc>
          <w:tcPr>
            <w:tcW w:w="792" w:type="dxa"/>
          </w:tcPr>
          <w:p w14:paraId="144C7DFD" w14:textId="62127E57" w:rsidR="00F014E9" w:rsidRPr="004D7609" w:rsidRDefault="00F014E9" w:rsidP="004D760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Name</w:t>
            </w:r>
          </w:p>
        </w:tc>
        <w:tc>
          <w:tcPr>
            <w:tcW w:w="1514" w:type="dxa"/>
            <w:vAlign w:val="center"/>
          </w:tcPr>
          <w:p w14:paraId="7DCE13C6" w14:textId="33E932BE" w:rsidR="00F014E9" w:rsidRPr="004D7609" w:rsidRDefault="00F014E9" w:rsidP="004D760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236" w:type="dxa"/>
            <w:vAlign w:val="center"/>
          </w:tcPr>
          <w:p w14:paraId="65D990BB" w14:textId="77777777" w:rsidR="00F014E9" w:rsidRPr="00003F5A" w:rsidRDefault="00F014E9" w:rsidP="004D760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880" w:type="dxa"/>
            <w:vAlign w:val="center"/>
          </w:tcPr>
          <w:p w14:paraId="6692553C" w14:textId="2060C006" w:rsidR="00F014E9" w:rsidRPr="00003F5A" w:rsidRDefault="00F014E9" w:rsidP="004D760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264" w:type="dxa"/>
            <w:vAlign w:val="center"/>
          </w:tcPr>
          <w:p w14:paraId="16DCCFF1" w14:textId="77777777" w:rsidR="00F014E9" w:rsidRPr="00003F5A" w:rsidRDefault="00F014E9" w:rsidP="004D760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540" w:type="dxa"/>
            <w:vAlign w:val="center"/>
          </w:tcPr>
          <w:p w14:paraId="30220EAB" w14:textId="428F6CF4" w:rsidR="00F014E9" w:rsidRPr="00003F5A" w:rsidRDefault="00F014E9" w:rsidP="004D760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Maisarah Ajeeb</w:t>
            </w:r>
          </w:p>
        </w:tc>
        <w:tc>
          <w:tcPr>
            <w:tcW w:w="236" w:type="dxa"/>
            <w:vAlign w:val="center"/>
          </w:tcPr>
          <w:p w14:paraId="25997FDA" w14:textId="77777777" w:rsidR="00F014E9" w:rsidRPr="00003F5A" w:rsidRDefault="00F014E9" w:rsidP="004D760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117" w:type="dxa"/>
            <w:vAlign w:val="center"/>
          </w:tcPr>
          <w:p w14:paraId="5B68AC8D" w14:textId="001BB85F" w:rsidR="00F014E9" w:rsidRPr="00003F5A" w:rsidRDefault="00F014E9" w:rsidP="004D760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239" w:type="dxa"/>
            <w:vAlign w:val="center"/>
          </w:tcPr>
          <w:p w14:paraId="59B092A2" w14:textId="77777777" w:rsidR="00F014E9" w:rsidRPr="00003F5A" w:rsidRDefault="00F014E9" w:rsidP="004D760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653" w:type="dxa"/>
            <w:vAlign w:val="center"/>
          </w:tcPr>
          <w:p w14:paraId="0CCA9DD9" w14:textId="5299C265" w:rsidR="00F014E9" w:rsidRPr="00003F5A" w:rsidRDefault="00F014E9" w:rsidP="004D760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F014E9" w:rsidRPr="00003F5A" w14:paraId="7ACEB8D1" w14:textId="77777777" w:rsidTr="00F014E9">
        <w:trPr>
          <w:trHeight w:val="378"/>
          <w:jc w:val="center"/>
        </w:trPr>
        <w:tc>
          <w:tcPr>
            <w:tcW w:w="792" w:type="dxa"/>
          </w:tcPr>
          <w:p w14:paraId="2E14F3C1" w14:textId="5C273E85" w:rsidR="00F014E9" w:rsidRPr="00003F5A" w:rsidRDefault="00F014E9" w:rsidP="004D760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Title</w:t>
            </w:r>
          </w:p>
        </w:tc>
        <w:tc>
          <w:tcPr>
            <w:tcW w:w="1514" w:type="dxa"/>
            <w:vAlign w:val="center"/>
          </w:tcPr>
          <w:p w14:paraId="754FDFCF" w14:textId="558A1A04" w:rsidR="00F014E9" w:rsidRPr="00003F5A" w:rsidRDefault="00F014E9" w:rsidP="004D760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236" w:type="dxa"/>
            <w:vAlign w:val="center"/>
          </w:tcPr>
          <w:p w14:paraId="1449F034" w14:textId="77177162" w:rsidR="00F014E9" w:rsidRPr="00003F5A" w:rsidRDefault="00F014E9" w:rsidP="004D760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880" w:type="dxa"/>
            <w:vAlign w:val="center"/>
          </w:tcPr>
          <w:p w14:paraId="7390B2DC" w14:textId="3AB35FF3" w:rsidR="00F014E9" w:rsidRPr="00003F5A" w:rsidRDefault="00F014E9" w:rsidP="004D760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264" w:type="dxa"/>
            <w:vAlign w:val="center"/>
          </w:tcPr>
          <w:p w14:paraId="112A9610" w14:textId="77777777" w:rsidR="00F014E9" w:rsidRPr="00003F5A" w:rsidRDefault="00F014E9" w:rsidP="004D760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540" w:type="dxa"/>
            <w:vAlign w:val="center"/>
          </w:tcPr>
          <w:p w14:paraId="29CBAC45" w14:textId="6B0FBED5" w:rsidR="00F014E9" w:rsidRPr="00003F5A" w:rsidRDefault="00F014E9" w:rsidP="004D760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sz w:val="18"/>
                <w:szCs w:val="18"/>
              </w:rPr>
              <w:t xml:space="preserve">IT </w:t>
            </w:r>
            <w:r>
              <w:rPr>
                <w:rFonts w:ascii="Segoe UI" w:hAnsi="Segoe UI" w:cs="Segoe UI"/>
                <w:sz w:val="18"/>
                <w:szCs w:val="18"/>
              </w:rPr>
              <w:t>Head</w:t>
            </w:r>
          </w:p>
        </w:tc>
        <w:tc>
          <w:tcPr>
            <w:tcW w:w="236" w:type="dxa"/>
            <w:vAlign w:val="center"/>
          </w:tcPr>
          <w:p w14:paraId="059C9F59" w14:textId="77777777" w:rsidR="00F014E9" w:rsidRPr="00003F5A" w:rsidRDefault="00F014E9" w:rsidP="004D760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117" w:type="dxa"/>
            <w:vAlign w:val="center"/>
          </w:tcPr>
          <w:p w14:paraId="33711034" w14:textId="427CB734" w:rsidR="00F014E9" w:rsidRPr="00003F5A" w:rsidRDefault="00F014E9" w:rsidP="004D760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239" w:type="dxa"/>
            <w:vAlign w:val="center"/>
          </w:tcPr>
          <w:p w14:paraId="13875989" w14:textId="77777777" w:rsidR="00F014E9" w:rsidRPr="00003F5A" w:rsidRDefault="00F014E9" w:rsidP="004D760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653" w:type="dxa"/>
            <w:vAlign w:val="center"/>
          </w:tcPr>
          <w:p w14:paraId="6499C95C" w14:textId="6FC3854A" w:rsidR="00F014E9" w:rsidRPr="00003F5A" w:rsidRDefault="00F014E9" w:rsidP="004D760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F014E9" w:rsidRPr="00003F5A" w14:paraId="2B1ECF61" w14:textId="77777777" w:rsidTr="00F014E9">
        <w:trPr>
          <w:jc w:val="center"/>
        </w:trPr>
        <w:tc>
          <w:tcPr>
            <w:tcW w:w="792" w:type="dxa"/>
          </w:tcPr>
          <w:p w14:paraId="1E8FC8A9" w14:textId="1883CA7A" w:rsidR="00F014E9" w:rsidRPr="00003F5A" w:rsidRDefault="00F014E9" w:rsidP="00F014E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Date</w:t>
            </w:r>
          </w:p>
        </w:tc>
        <w:tc>
          <w:tcPr>
            <w:tcW w:w="1514" w:type="dxa"/>
            <w:vAlign w:val="center"/>
          </w:tcPr>
          <w:p w14:paraId="60EDBCF2" w14:textId="56C0436C" w:rsidR="00F014E9" w:rsidRPr="00003F5A" w:rsidRDefault="00F014E9" w:rsidP="00F014E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sz w:val="18"/>
                <w:szCs w:val="18"/>
              </w:rPr>
              <w:fldChar w:fldCharType="begin"/>
            </w:r>
            <w:r w:rsidRPr="00003F5A">
              <w:rPr>
                <w:rFonts w:ascii="Segoe UI" w:hAnsi="Segoe UI" w:cs="Segoe UI"/>
                <w:sz w:val="18"/>
                <w:szCs w:val="18"/>
              </w:rPr>
              <w:instrText xml:space="preserve"> DATE \@ "d-MMM-yy" </w:instrText>
            </w:r>
            <w:r w:rsidRPr="00003F5A"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r w:rsidR="00C27C4C">
              <w:rPr>
                <w:rFonts w:ascii="Segoe UI" w:hAnsi="Segoe UI" w:cs="Segoe UI"/>
                <w:noProof/>
                <w:sz w:val="18"/>
                <w:szCs w:val="18"/>
              </w:rPr>
              <w:t>26-Sep-23</w:t>
            </w:r>
            <w:r w:rsidRPr="00003F5A">
              <w:rPr>
                <w:rFonts w:ascii="Segoe UI" w:hAnsi="Segoe UI" w:cs="Segoe UI"/>
                <w:sz w:val="18"/>
                <w:szCs w:val="18"/>
              </w:rPr>
              <w:fldChar w:fldCharType="end"/>
            </w:r>
          </w:p>
        </w:tc>
        <w:tc>
          <w:tcPr>
            <w:tcW w:w="236" w:type="dxa"/>
            <w:vAlign w:val="center"/>
          </w:tcPr>
          <w:p w14:paraId="1B768D1F" w14:textId="0EDAF8E6" w:rsidR="00F014E9" w:rsidRPr="00003F5A" w:rsidRDefault="00F014E9" w:rsidP="00F014E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880" w:type="dxa"/>
            <w:vAlign w:val="center"/>
          </w:tcPr>
          <w:p w14:paraId="2E10A5BF" w14:textId="0D11BCB8" w:rsidR="00F014E9" w:rsidRPr="00003F5A" w:rsidRDefault="00F014E9" w:rsidP="00F014E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sz w:val="18"/>
                <w:szCs w:val="18"/>
              </w:rPr>
              <w:fldChar w:fldCharType="begin"/>
            </w:r>
            <w:r w:rsidRPr="00003F5A">
              <w:rPr>
                <w:rFonts w:ascii="Segoe UI" w:hAnsi="Segoe UI" w:cs="Segoe UI"/>
                <w:sz w:val="18"/>
                <w:szCs w:val="18"/>
              </w:rPr>
              <w:instrText xml:space="preserve"> DATE \@ "d-MMM-yy" </w:instrText>
            </w:r>
            <w:r w:rsidRPr="00003F5A"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r w:rsidR="00C27C4C">
              <w:rPr>
                <w:rFonts w:ascii="Segoe UI" w:hAnsi="Segoe UI" w:cs="Segoe UI"/>
                <w:noProof/>
                <w:sz w:val="18"/>
                <w:szCs w:val="18"/>
              </w:rPr>
              <w:t>26-Sep-23</w:t>
            </w:r>
            <w:r w:rsidRPr="00003F5A">
              <w:rPr>
                <w:rFonts w:ascii="Segoe UI" w:hAnsi="Segoe UI" w:cs="Segoe UI"/>
                <w:sz w:val="18"/>
                <w:szCs w:val="18"/>
              </w:rPr>
              <w:fldChar w:fldCharType="end"/>
            </w:r>
          </w:p>
        </w:tc>
        <w:tc>
          <w:tcPr>
            <w:tcW w:w="264" w:type="dxa"/>
            <w:vAlign w:val="center"/>
          </w:tcPr>
          <w:p w14:paraId="4FB34ECD" w14:textId="5236199D" w:rsidR="00F014E9" w:rsidRPr="00003F5A" w:rsidRDefault="00F014E9" w:rsidP="00F014E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540" w:type="dxa"/>
            <w:vAlign w:val="center"/>
          </w:tcPr>
          <w:p w14:paraId="2CE2F414" w14:textId="1ECB77CB" w:rsidR="00F014E9" w:rsidRPr="00003F5A" w:rsidRDefault="00F014E9" w:rsidP="00F014E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sz w:val="18"/>
                <w:szCs w:val="18"/>
              </w:rPr>
              <w:fldChar w:fldCharType="begin"/>
            </w:r>
            <w:r w:rsidRPr="00003F5A">
              <w:rPr>
                <w:rFonts w:ascii="Segoe UI" w:hAnsi="Segoe UI" w:cs="Segoe UI"/>
                <w:sz w:val="18"/>
                <w:szCs w:val="18"/>
              </w:rPr>
              <w:instrText xml:space="preserve"> DATE \@ "d-MMM-yy" </w:instrText>
            </w:r>
            <w:r w:rsidRPr="00003F5A"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r w:rsidR="00C27C4C">
              <w:rPr>
                <w:rFonts w:ascii="Segoe UI" w:hAnsi="Segoe UI" w:cs="Segoe UI"/>
                <w:noProof/>
                <w:sz w:val="18"/>
                <w:szCs w:val="18"/>
              </w:rPr>
              <w:t>26-Sep-23</w:t>
            </w:r>
            <w:r w:rsidRPr="00003F5A">
              <w:rPr>
                <w:rFonts w:ascii="Segoe UI" w:hAnsi="Segoe UI" w:cs="Segoe UI"/>
                <w:sz w:val="18"/>
                <w:szCs w:val="18"/>
              </w:rPr>
              <w:fldChar w:fldCharType="end"/>
            </w:r>
          </w:p>
        </w:tc>
        <w:tc>
          <w:tcPr>
            <w:tcW w:w="236" w:type="dxa"/>
            <w:vAlign w:val="center"/>
          </w:tcPr>
          <w:p w14:paraId="19BA626F" w14:textId="5815AA60" w:rsidR="00F014E9" w:rsidRPr="00003F5A" w:rsidRDefault="00F014E9" w:rsidP="00F014E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117" w:type="dxa"/>
            <w:vAlign w:val="center"/>
          </w:tcPr>
          <w:p w14:paraId="1E5EF486" w14:textId="74176E97" w:rsidR="00F014E9" w:rsidRPr="00003F5A" w:rsidRDefault="00F014E9" w:rsidP="00F014E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sz w:val="18"/>
                <w:szCs w:val="18"/>
              </w:rPr>
              <w:fldChar w:fldCharType="begin"/>
            </w:r>
            <w:r w:rsidRPr="00003F5A">
              <w:rPr>
                <w:rFonts w:ascii="Segoe UI" w:hAnsi="Segoe UI" w:cs="Segoe UI"/>
                <w:sz w:val="18"/>
                <w:szCs w:val="18"/>
              </w:rPr>
              <w:instrText xml:space="preserve"> DATE \@ "d-MMM-yy" </w:instrText>
            </w:r>
            <w:r w:rsidRPr="00003F5A"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r w:rsidR="00C27C4C">
              <w:rPr>
                <w:rFonts w:ascii="Segoe UI" w:hAnsi="Segoe UI" w:cs="Segoe UI"/>
                <w:noProof/>
                <w:sz w:val="18"/>
                <w:szCs w:val="18"/>
              </w:rPr>
              <w:t>26-Sep-23</w:t>
            </w:r>
            <w:r w:rsidRPr="00003F5A">
              <w:rPr>
                <w:rFonts w:ascii="Segoe UI" w:hAnsi="Segoe UI" w:cs="Segoe UI"/>
                <w:sz w:val="18"/>
                <w:szCs w:val="18"/>
              </w:rPr>
              <w:fldChar w:fldCharType="end"/>
            </w:r>
          </w:p>
        </w:tc>
        <w:tc>
          <w:tcPr>
            <w:tcW w:w="239" w:type="dxa"/>
            <w:vAlign w:val="center"/>
          </w:tcPr>
          <w:p w14:paraId="3BD774FF" w14:textId="018B4D00" w:rsidR="00F014E9" w:rsidRPr="00003F5A" w:rsidRDefault="00F014E9" w:rsidP="00F014E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653" w:type="dxa"/>
            <w:vAlign w:val="center"/>
          </w:tcPr>
          <w:p w14:paraId="53B03CF1" w14:textId="75A29B26" w:rsidR="00F014E9" w:rsidRPr="00003F5A" w:rsidRDefault="00F014E9" w:rsidP="00F014E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003F5A">
              <w:rPr>
                <w:rFonts w:ascii="Segoe UI" w:hAnsi="Segoe UI" w:cs="Segoe UI"/>
                <w:sz w:val="18"/>
                <w:szCs w:val="18"/>
              </w:rPr>
              <w:fldChar w:fldCharType="begin"/>
            </w:r>
            <w:r w:rsidRPr="00003F5A">
              <w:rPr>
                <w:rFonts w:ascii="Segoe UI" w:hAnsi="Segoe UI" w:cs="Segoe UI"/>
                <w:sz w:val="18"/>
                <w:szCs w:val="18"/>
              </w:rPr>
              <w:instrText xml:space="preserve"> DATE \@ "d-MMM-yy" </w:instrText>
            </w:r>
            <w:r w:rsidRPr="00003F5A">
              <w:rPr>
                <w:rFonts w:ascii="Segoe UI" w:hAnsi="Segoe UI" w:cs="Segoe UI"/>
                <w:sz w:val="18"/>
                <w:szCs w:val="18"/>
              </w:rPr>
              <w:fldChar w:fldCharType="separate"/>
            </w:r>
            <w:r w:rsidR="00C27C4C">
              <w:rPr>
                <w:rFonts w:ascii="Segoe UI" w:hAnsi="Segoe UI" w:cs="Segoe UI"/>
                <w:noProof/>
                <w:sz w:val="18"/>
                <w:szCs w:val="18"/>
              </w:rPr>
              <w:t>26-Sep-23</w:t>
            </w:r>
            <w:r w:rsidRPr="00003F5A">
              <w:rPr>
                <w:rFonts w:ascii="Segoe UI" w:hAnsi="Segoe UI" w:cs="Segoe UI"/>
                <w:sz w:val="18"/>
                <w:szCs w:val="18"/>
              </w:rPr>
              <w:fldChar w:fldCharType="end"/>
            </w:r>
          </w:p>
        </w:tc>
      </w:tr>
      <w:tr w:rsidR="00F014E9" w:rsidRPr="00003F5A" w14:paraId="278D400A" w14:textId="77777777" w:rsidTr="00F014E9">
        <w:trPr>
          <w:jc w:val="center"/>
        </w:trPr>
        <w:tc>
          <w:tcPr>
            <w:tcW w:w="792" w:type="dxa"/>
          </w:tcPr>
          <w:p w14:paraId="7DCCCBE2" w14:textId="77777777" w:rsidR="00F014E9" w:rsidRPr="00003F5A" w:rsidRDefault="00F014E9" w:rsidP="00F014E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514" w:type="dxa"/>
            <w:vAlign w:val="center"/>
          </w:tcPr>
          <w:p w14:paraId="6795276E" w14:textId="0D11C55A" w:rsidR="00F014E9" w:rsidRPr="00003F5A" w:rsidRDefault="00F014E9" w:rsidP="00F014E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236" w:type="dxa"/>
            <w:vAlign w:val="center"/>
          </w:tcPr>
          <w:p w14:paraId="60168A64" w14:textId="12DFC919" w:rsidR="00F014E9" w:rsidRPr="00003F5A" w:rsidRDefault="00F014E9" w:rsidP="00F014E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880" w:type="dxa"/>
            <w:vAlign w:val="center"/>
          </w:tcPr>
          <w:p w14:paraId="5BC7F997" w14:textId="7D49CA38" w:rsidR="00F014E9" w:rsidRPr="00003F5A" w:rsidRDefault="00F014E9" w:rsidP="00F014E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264" w:type="dxa"/>
            <w:vAlign w:val="center"/>
          </w:tcPr>
          <w:p w14:paraId="21BEF8D7" w14:textId="50663D48" w:rsidR="00F014E9" w:rsidRPr="00003F5A" w:rsidRDefault="00F014E9" w:rsidP="00F014E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540" w:type="dxa"/>
            <w:vAlign w:val="center"/>
          </w:tcPr>
          <w:p w14:paraId="365D018F" w14:textId="26817B5C" w:rsidR="00F014E9" w:rsidRPr="00003F5A" w:rsidRDefault="00F014E9" w:rsidP="00F014E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236" w:type="dxa"/>
            <w:vAlign w:val="center"/>
          </w:tcPr>
          <w:p w14:paraId="2911A04B" w14:textId="779B93C9" w:rsidR="00F014E9" w:rsidRPr="00003F5A" w:rsidRDefault="00F014E9" w:rsidP="00F014E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117" w:type="dxa"/>
            <w:vAlign w:val="center"/>
          </w:tcPr>
          <w:p w14:paraId="0D0A1C64" w14:textId="10CBDAF5" w:rsidR="00F014E9" w:rsidRPr="00003F5A" w:rsidRDefault="00F014E9" w:rsidP="00F014E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239" w:type="dxa"/>
            <w:vAlign w:val="center"/>
          </w:tcPr>
          <w:p w14:paraId="57EFE1A6" w14:textId="7F198337" w:rsidR="00F014E9" w:rsidRPr="00003F5A" w:rsidRDefault="00F014E9" w:rsidP="00F014E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653" w:type="dxa"/>
            <w:vAlign w:val="center"/>
          </w:tcPr>
          <w:p w14:paraId="243F32D1" w14:textId="0C10E478" w:rsidR="00F014E9" w:rsidRPr="00003F5A" w:rsidRDefault="00F014E9" w:rsidP="00F014E9">
            <w:pPr>
              <w:bidi w:val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</w:tbl>
    <w:p w14:paraId="70DE7760" w14:textId="158E51B4" w:rsidR="007C0E32" w:rsidRPr="00003F5A" w:rsidRDefault="007C0E32" w:rsidP="007C0E32">
      <w:pPr>
        <w:bidi w:val="0"/>
        <w:rPr>
          <w:rFonts w:ascii="Segoe UI" w:hAnsi="Segoe UI" w:cs="Segoe UI"/>
          <w:b/>
          <w:bCs/>
          <w:sz w:val="18"/>
          <w:szCs w:val="18"/>
          <w:u w:val="single"/>
        </w:rPr>
      </w:pPr>
    </w:p>
    <w:p w14:paraId="0FE11B85" w14:textId="77777777" w:rsidR="00017E2C" w:rsidRPr="00003F5A" w:rsidRDefault="00017E2C" w:rsidP="00017E2C">
      <w:pPr>
        <w:bidi w:val="0"/>
        <w:rPr>
          <w:rFonts w:ascii="Segoe UI" w:hAnsi="Segoe UI" w:cs="Segoe UI"/>
          <w:b/>
          <w:bCs/>
          <w:sz w:val="18"/>
          <w:szCs w:val="18"/>
          <w:u w:val="single"/>
        </w:rPr>
      </w:pPr>
    </w:p>
    <w:p w14:paraId="43411C0A" w14:textId="77777777" w:rsidR="00017E2C" w:rsidRPr="00003F5A" w:rsidRDefault="00017E2C" w:rsidP="007C0E32">
      <w:pPr>
        <w:bidi w:val="0"/>
        <w:rPr>
          <w:rFonts w:ascii="Segoe UI" w:hAnsi="Segoe UI" w:cs="Segoe UI"/>
          <w:b/>
          <w:bCs/>
          <w:sz w:val="18"/>
          <w:szCs w:val="18"/>
          <w:u w:val="single"/>
        </w:rPr>
      </w:pPr>
    </w:p>
    <w:p w14:paraId="2196A379" w14:textId="63C62332" w:rsidR="007C0E32" w:rsidRPr="00003F5A" w:rsidRDefault="007C0E32" w:rsidP="00017E2C">
      <w:pPr>
        <w:bidi w:val="0"/>
        <w:rPr>
          <w:rFonts w:asciiTheme="minorHAnsi" w:hAnsiTheme="minorHAnsi" w:cstheme="minorHAnsi"/>
          <w:sz w:val="18"/>
          <w:szCs w:val="18"/>
        </w:rPr>
      </w:pPr>
      <w:r w:rsidRPr="00003F5A">
        <w:rPr>
          <w:rFonts w:ascii="Segoe UI" w:hAnsi="Segoe UI" w:cs="Segoe UI"/>
          <w:b/>
          <w:bCs/>
          <w:sz w:val="18"/>
          <w:szCs w:val="18"/>
          <w:u w:val="single"/>
        </w:rPr>
        <w:t xml:space="preserve">Implemented by: </w:t>
      </w:r>
      <w:r w:rsidRPr="00003F5A">
        <w:rPr>
          <w:rFonts w:ascii="Segoe UI" w:hAnsi="Segoe UI" w:cs="Segoe UI"/>
          <w:b/>
          <w:bCs/>
          <w:sz w:val="18"/>
          <w:szCs w:val="18"/>
          <w:u w:val="single"/>
        </w:rPr>
        <w:tab/>
      </w:r>
      <w:r w:rsidRPr="00003F5A">
        <w:rPr>
          <w:rFonts w:ascii="Segoe UI" w:hAnsi="Segoe UI" w:cs="Segoe UI"/>
          <w:b/>
          <w:bCs/>
          <w:sz w:val="18"/>
          <w:szCs w:val="18"/>
          <w:u w:val="single"/>
        </w:rPr>
        <w:tab/>
        <w:t xml:space="preserve">               </w:t>
      </w:r>
      <w:r w:rsidRPr="00003F5A">
        <w:rPr>
          <w:rFonts w:ascii="Segoe UI" w:hAnsi="Segoe UI" w:cs="Segoe UI"/>
          <w:b/>
          <w:bCs/>
          <w:sz w:val="18"/>
          <w:szCs w:val="18"/>
          <w:u w:val="single"/>
        </w:rPr>
        <w:tab/>
        <w:t xml:space="preserve">on       /      / 20    </w:t>
      </w:r>
      <w:proofErr w:type="gramStart"/>
      <w:r w:rsidRPr="00003F5A">
        <w:rPr>
          <w:rFonts w:ascii="Segoe UI" w:hAnsi="Segoe UI" w:cs="Segoe UI"/>
          <w:b/>
          <w:bCs/>
          <w:sz w:val="18"/>
          <w:szCs w:val="18"/>
          <w:u w:val="single"/>
        </w:rPr>
        <w:t xml:space="preserve">  .</w:t>
      </w:r>
      <w:proofErr w:type="gramEnd"/>
      <w:r w:rsidRPr="00003F5A">
        <w:rPr>
          <w:rFonts w:ascii="Segoe UI" w:hAnsi="Segoe UI" w:cs="Segoe UI"/>
          <w:b/>
          <w:bCs/>
          <w:sz w:val="18"/>
          <w:szCs w:val="18"/>
          <w:u w:val="single"/>
        </w:rPr>
        <w:t xml:space="preserve"> </w:t>
      </w:r>
    </w:p>
    <w:p w14:paraId="0E14F716" w14:textId="77777777" w:rsidR="00AF1E2E" w:rsidRPr="00003F5A" w:rsidRDefault="00AF1E2E">
      <w:pPr>
        <w:rPr>
          <w:sz w:val="18"/>
          <w:szCs w:val="18"/>
        </w:rPr>
      </w:pPr>
    </w:p>
    <w:sectPr w:rsidR="00AF1E2E" w:rsidRPr="00003F5A" w:rsidSect="009C1779">
      <w:headerReference w:type="even" r:id="rId6"/>
      <w:headerReference w:type="default" r:id="rId7"/>
      <w:footerReference w:type="default" r:id="rId8"/>
      <w:pgSz w:w="12240" w:h="15840"/>
      <w:pgMar w:top="633" w:right="1080" w:bottom="630" w:left="810" w:header="360" w:footer="3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15495" w14:textId="77777777" w:rsidR="008968FF" w:rsidRDefault="008968FF" w:rsidP="00DB66FE">
      <w:r>
        <w:separator/>
      </w:r>
    </w:p>
  </w:endnote>
  <w:endnote w:type="continuationSeparator" w:id="0">
    <w:p w14:paraId="272A12BE" w14:textId="77777777" w:rsidR="008968FF" w:rsidRDefault="008968FF" w:rsidP="00DB66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F1D1D" w14:textId="77777777" w:rsidR="008968FF" w:rsidRPr="006951A8" w:rsidRDefault="008968FF" w:rsidP="006951A8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CA063" w14:textId="77777777" w:rsidR="008968FF" w:rsidRDefault="008968FF" w:rsidP="00DB66FE">
      <w:r>
        <w:separator/>
      </w:r>
    </w:p>
  </w:footnote>
  <w:footnote w:type="continuationSeparator" w:id="0">
    <w:p w14:paraId="485DD2F4" w14:textId="77777777" w:rsidR="008968FF" w:rsidRDefault="008968FF" w:rsidP="00DB66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968752352"/>
      <w:temporary/>
      <w:showingPlcHdr/>
      <w15:appearance w15:val="hidden"/>
    </w:sdtPr>
    <w:sdtEndPr/>
    <w:sdtContent>
      <w:p w14:paraId="2B0A2DB4" w14:textId="77777777" w:rsidR="008968FF" w:rsidRDefault="00936F42">
        <w:pPr>
          <w:pStyle w:val="Header"/>
        </w:pPr>
        <w:r>
          <w:t>[Type here]</w:t>
        </w:r>
      </w:p>
    </w:sdtContent>
  </w:sdt>
  <w:p w14:paraId="40881693" w14:textId="77777777" w:rsidR="008968FF" w:rsidRDefault="008968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E4BCC" w14:textId="1CAE2E55" w:rsidR="008968FF" w:rsidRPr="00E92943" w:rsidRDefault="00936F42" w:rsidP="00E92943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442521A" wp14:editId="2F54A29D">
          <wp:simplePos x="0" y="0"/>
          <wp:positionH relativeFrom="margin">
            <wp:posOffset>2028825</wp:posOffset>
          </wp:positionH>
          <wp:positionV relativeFrom="margin">
            <wp:posOffset>-171450</wp:posOffset>
          </wp:positionV>
          <wp:extent cx="2505075" cy="590550"/>
          <wp:effectExtent l="0" t="0" r="9525" b="0"/>
          <wp:wrapSquare wrapText="bothSides"/>
          <wp:docPr id="2" name="Picture 2" descr="SEDCO_capital_ bilingu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DCO_capital_ bilingua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10973" b="16806"/>
                  <a:stretch>
                    <a:fillRect/>
                  </a:stretch>
                </pic:blipFill>
                <pic:spPr bwMode="auto">
                  <a:xfrm>
                    <a:off x="0" y="0"/>
                    <a:ext cx="2505075" cy="590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MDQyMjY1MzGxNDRT0lEKTi0uzszPAykwrQUADWfO3ywAAAA="/>
  </w:docVars>
  <w:rsids>
    <w:rsidRoot w:val="005722A4"/>
    <w:rsid w:val="00003F5A"/>
    <w:rsid w:val="00017E2C"/>
    <w:rsid w:val="000278A3"/>
    <w:rsid w:val="0009760C"/>
    <w:rsid w:val="000E0BD9"/>
    <w:rsid w:val="0010466F"/>
    <w:rsid w:val="001B4A92"/>
    <w:rsid w:val="002F31F1"/>
    <w:rsid w:val="00303321"/>
    <w:rsid w:val="0032083B"/>
    <w:rsid w:val="00475CF3"/>
    <w:rsid w:val="004D7609"/>
    <w:rsid w:val="005348D4"/>
    <w:rsid w:val="005369F3"/>
    <w:rsid w:val="005431BE"/>
    <w:rsid w:val="005722A4"/>
    <w:rsid w:val="005C33E5"/>
    <w:rsid w:val="006719B2"/>
    <w:rsid w:val="006E1F60"/>
    <w:rsid w:val="00750A94"/>
    <w:rsid w:val="00786F87"/>
    <w:rsid w:val="007C0E32"/>
    <w:rsid w:val="00823E2F"/>
    <w:rsid w:val="008968FF"/>
    <w:rsid w:val="00936F42"/>
    <w:rsid w:val="009E102A"/>
    <w:rsid w:val="00A256B1"/>
    <w:rsid w:val="00AF1053"/>
    <w:rsid w:val="00AF1E2E"/>
    <w:rsid w:val="00AF4149"/>
    <w:rsid w:val="00BC12CB"/>
    <w:rsid w:val="00BF1DCE"/>
    <w:rsid w:val="00C27C4C"/>
    <w:rsid w:val="00D03FA4"/>
    <w:rsid w:val="00D106CC"/>
    <w:rsid w:val="00D21B73"/>
    <w:rsid w:val="00DB66FE"/>
    <w:rsid w:val="00DC1439"/>
    <w:rsid w:val="00DD572D"/>
    <w:rsid w:val="00F014E9"/>
    <w:rsid w:val="00F57762"/>
    <w:rsid w:val="00FC4F68"/>
    <w:rsid w:val="00FE5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F1B8D"/>
  <w15:chartTrackingRefBased/>
  <w15:docId w15:val="{EBFE6665-A09C-4972-9D93-42E9996DD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E32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0E32"/>
    <w:pPr>
      <w:spacing w:after="0" w:line="240" w:lineRule="auto"/>
    </w:pPr>
    <w:rPr>
      <w:rFonts w:ascii="Times New Roman" w:eastAsia="Batang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7C0E3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0E32"/>
    <w:rPr>
      <w:rFonts w:ascii="Times New Roman" w:eastAsia="Times New Roman" w:hAnsi="Times New Roman" w:cs="Traditional Arabic"/>
      <w:sz w:val="20"/>
      <w:szCs w:val="20"/>
    </w:rPr>
  </w:style>
  <w:style w:type="paragraph" w:styleId="Footer">
    <w:name w:val="footer"/>
    <w:basedOn w:val="Normal"/>
    <w:link w:val="FooterChar"/>
    <w:uiPriority w:val="99"/>
    <w:rsid w:val="007C0E3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0E32"/>
    <w:rPr>
      <w:rFonts w:ascii="Times New Roman" w:eastAsia="Times New Roman" w:hAnsi="Times New Roman" w:cs="Traditional Arabic"/>
      <w:sz w:val="20"/>
      <w:szCs w:val="20"/>
    </w:rPr>
  </w:style>
  <w:style w:type="table" w:styleId="GridTable4-Accent1">
    <w:name w:val="Grid Table 4 Accent 1"/>
    <w:basedOn w:val="TableNormal"/>
    <w:uiPriority w:val="49"/>
    <w:rsid w:val="007C0E3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eGridLight">
    <w:name w:val="Grid Table Light"/>
    <w:basedOn w:val="TableNormal"/>
    <w:uiPriority w:val="40"/>
    <w:rsid w:val="007C0E3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3-Accent1">
    <w:name w:val="Grid Table 3 Accent 1"/>
    <w:basedOn w:val="TableNormal"/>
    <w:uiPriority w:val="48"/>
    <w:rsid w:val="00017E2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65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Faisal ElHakim</dc:creator>
  <cp:keywords/>
  <dc:description/>
  <cp:lastModifiedBy>Mohamed Faisal ElHakim</cp:lastModifiedBy>
  <cp:revision>3</cp:revision>
  <dcterms:created xsi:type="dcterms:W3CDTF">2023-04-16T08:51:00Z</dcterms:created>
  <dcterms:modified xsi:type="dcterms:W3CDTF">2023-06-11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bc0cef3-d0ec-427d-9b82-a4548c08556d_Enabled">
    <vt:lpwstr>true</vt:lpwstr>
  </property>
  <property fmtid="{D5CDD505-2E9C-101B-9397-08002B2CF9AE}" pid="3" name="MSIP_Label_6bc0cef3-d0ec-427d-9b82-a4548c08556d_SetDate">
    <vt:lpwstr>2023-04-16T08:51:51Z</vt:lpwstr>
  </property>
  <property fmtid="{D5CDD505-2E9C-101B-9397-08002B2CF9AE}" pid="4" name="MSIP_Label_6bc0cef3-d0ec-427d-9b82-a4548c08556d_Method">
    <vt:lpwstr>Standard</vt:lpwstr>
  </property>
  <property fmtid="{D5CDD505-2E9C-101B-9397-08002B2CF9AE}" pid="5" name="MSIP_Label_6bc0cef3-d0ec-427d-9b82-a4548c08556d_Name">
    <vt:lpwstr>General Use</vt:lpwstr>
  </property>
  <property fmtid="{D5CDD505-2E9C-101B-9397-08002B2CF9AE}" pid="6" name="MSIP_Label_6bc0cef3-d0ec-427d-9b82-a4548c08556d_SiteId">
    <vt:lpwstr>f7fef368-5911-41f4-b3c5-130e691945d6</vt:lpwstr>
  </property>
  <property fmtid="{D5CDD505-2E9C-101B-9397-08002B2CF9AE}" pid="7" name="MSIP_Label_6bc0cef3-d0ec-427d-9b82-a4548c08556d_ActionId">
    <vt:lpwstr>5aebe027-aa20-4f0a-8c64-515ac43735a0</vt:lpwstr>
  </property>
  <property fmtid="{D5CDD505-2E9C-101B-9397-08002B2CF9AE}" pid="8" name="MSIP_Label_6bc0cef3-d0ec-427d-9b82-a4548c08556d_ContentBits">
    <vt:lpwstr>0</vt:lpwstr>
  </property>
</Properties>
</file>